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4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запуск http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r>
        <w:drawing>
          <wp:inline>
            <wp:extent cx="3733800" cy="1856642"/>
            <wp:effectExtent b="0" l="0" r="0" t="0"/>
            <wp:docPr descr="контекст безопасности http" title="fig: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r>
        <w:drawing>
          <wp:inline>
            <wp:extent cx="3733800" cy="2602962"/>
            <wp:effectExtent b="0" l="0" r="0" t="0"/>
            <wp:docPr descr="переключатели SELinux для http" title="fig: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r>
        <w:drawing>
          <wp:inline>
            <wp:extent cx="3733800" cy="1625600"/>
            <wp:effectExtent b="0" l="0" r="0" t="0"/>
            <wp:docPr descr="создание html-файла и доступ по http" title="fig: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r>
        <w:drawing>
          <wp:inline>
            <wp:extent cx="3733800" cy="1602584"/>
            <wp:effectExtent b="0" l="0" r="0" t="0"/>
            <wp:docPr descr="ошибка доступа после изменения контекста" title="fig: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r>
        <w:drawing>
          <wp:inline>
            <wp:extent cx="3733800" cy="1545020"/>
            <wp:effectExtent b="0" l="0" r="0" t="0"/>
            <wp:docPr descr="лог ошибок" title="fig: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r>
        <w:drawing>
          <wp:inline>
            <wp:extent cx="3733800" cy="3001187"/>
            <wp:effectExtent b="0" l="0" r="0" t="0"/>
            <wp:docPr descr="переключение порта" title="fig: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r>
        <w:drawing>
          <wp:inline>
            <wp:extent cx="3733800" cy="2099237"/>
            <wp:effectExtent b="0" l="0" r="0" t="0"/>
            <wp:docPr descr="доступ по http на 81 порт" title="fig: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8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9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0">
        <w:r>
          <w:rPr>
            <w:rStyle w:val="Hyperlink"/>
          </w:rPr>
          <w:t xml:space="preserve">Веб-сервер Apache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access.redhat.com/documentation/en-us/red_hat_enterprise_linux/6/html/security-enhanced_linux/index" TargetMode="External" /><Relationship Type="http://schemas.openxmlformats.org/officeDocument/2006/relationships/hyperlink" Id="rId50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ОНЕ СИРИКИ</dc:creator>
  <dc:language>ru-RU</dc:language>
  <cp:keywords/>
  <dcterms:created xsi:type="dcterms:W3CDTF">2023-10-10T12:41:32Z</dcterms:created>
  <dcterms:modified xsi:type="dcterms:W3CDTF">2023-10-10T1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Знакомство с SELinux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